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BF8545" w14:textId="04C4C718" w:rsidR="005E4244" w:rsidRPr="008D576C" w:rsidRDefault="005E4244" w:rsidP="005E424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576C">
        <w:rPr>
          <w:rFonts w:ascii="Times New Roman" w:hAnsi="Times New Roman" w:cs="Times New Roman"/>
          <w:b/>
          <w:sz w:val="24"/>
          <w:szCs w:val="24"/>
        </w:rPr>
        <w:t xml:space="preserve">MUNZUR ÜNİVERSİTESİ TUNCELİ </w:t>
      </w:r>
      <w:r w:rsidR="00931FF2" w:rsidRPr="008D576C">
        <w:rPr>
          <w:rFonts w:ascii="Times New Roman" w:hAnsi="Times New Roman" w:cs="Times New Roman"/>
          <w:b/>
          <w:sz w:val="24"/>
          <w:szCs w:val="24"/>
        </w:rPr>
        <w:t xml:space="preserve">M.Y.O. </w:t>
      </w:r>
      <w:r w:rsidR="0023458B" w:rsidRPr="008D576C">
        <w:rPr>
          <w:rFonts w:ascii="Times New Roman" w:hAnsi="Times New Roman" w:cs="Times New Roman"/>
          <w:b/>
          <w:sz w:val="24"/>
          <w:szCs w:val="24"/>
        </w:rPr>
        <w:t>202</w:t>
      </w:r>
      <w:r w:rsidR="002948BF" w:rsidRPr="008D576C">
        <w:rPr>
          <w:rFonts w:ascii="Times New Roman" w:hAnsi="Times New Roman" w:cs="Times New Roman"/>
          <w:b/>
          <w:sz w:val="24"/>
          <w:szCs w:val="24"/>
        </w:rPr>
        <w:t>4</w:t>
      </w:r>
      <w:r w:rsidRPr="008D576C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="0023458B" w:rsidRPr="008D576C">
        <w:rPr>
          <w:rFonts w:ascii="Times New Roman" w:hAnsi="Times New Roman" w:cs="Times New Roman"/>
          <w:b/>
          <w:sz w:val="24"/>
          <w:szCs w:val="24"/>
        </w:rPr>
        <w:t>202</w:t>
      </w:r>
      <w:r w:rsidR="002948BF" w:rsidRPr="008D576C">
        <w:rPr>
          <w:rFonts w:ascii="Times New Roman" w:hAnsi="Times New Roman" w:cs="Times New Roman"/>
          <w:b/>
          <w:sz w:val="24"/>
          <w:szCs w:val="24"/>
        </w:rPr>
        <w:t>5</w:t>
      </w:r>
      <w:r w:rsidRPr="008D576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3458B" w:rsidRPr="008D576C">
        <w:rPr>
          <w:rFonts w:ascii="Times New Roman" w:hAnsi="Times New Roman" w:cs="Times New Roman"/>
          <w:b/>
          <w:sz w:val="24"/>
          <w:szCs w:val="24"/>
        </w:rPr>
        <w:t>BAHAR</w:t>
      </w:r>
      <w:r w:rsidRPr="008D576C">
        <w:rPr>
          <w:rFonts w:ascii="Times New Roman" w:hAnsi="Times New Roman" w:cs="Times New Roman"/>
          <w:b/>
          <w:sz w:val="24"/>
          <w:szCs w:val="24"/>
        </w:rPr>
        <w:t xml:space="preserve"> YARIYILI</w:t>
      </w:r>
    </w:p>
    <w:p w14:paraId="786875EA" w14:textId="43928096" w:rsidR="00123515" w:rsidRPr="008D576C" w:rsidRDefault="00BE71FD" w:rsidP="005E424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576C">
        <w:rPr>
          <w:rFonts w:ascii="Times New Roman" w:hAnsi="Times New Roman" w:cs="Times New Roman"/>
          <w:b/>
          <w:sz w:val="24"/>
          <w:szCs w:val="24"/>
        </w:rPr>
        <w:t>ORGANİK TARIM</w:t>
      </w:r>
      <w:r w:rsidR="00EB6055" w:rsidRPr="008D576C">
        <w:rPr>
          <w:rFonts w:ascii="Times New Roman" w:hAnsi="Times New Roman" w:cs="Times New Roman"/>
          <w:b/>
          <w:sz w:val="24"/>
          <w:szCs w:val="24"/>
        </w:rPr>
        <w:t xml:space="preserve">  PROGRAMI</w:t>
      </w:r>
      <w:r w:rsidR="005E4244" w:rsidRPr="008D576C">
        <w:rPr>
          <w:rFonts w:ascii="Times New Roman" w:hAnsi="Times New Roman" w:cs="Times New Roman"/>
          <w:b/>
          <w:sz w:val="24"/>
          <w:szCs w:val="24"/>
        </w:rPr>
        <w:t xml:space="preserve"> DERS PROGRAMI</w:t>
      </w:r>
    </w:p>
    <w:p w14:paraId="5A8087A5" w14:textId="77777777" w:rsidR="005E4244" w:rsidRPr="008D576C" w:rsidRDefault="005E4244" w:rsidP="005E42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670"/>
        <w:gridCol w:w="1507"/>
        <w:gridCol w:w="3630"/>
        <w:gridCol w:w="3799"/>
      </w:tblGrid>
      <w:tr w:rsidR="008D576C" w:rsidRPr="008D576C" w14:paraId="5565CDED" w14:textId="77777777" w:rsidTr="0041386D">
        <w:trPr>
          <w:trHeight w:val="276"/>
          <w:jc w:val="center"/>
        </w:trPr>
        <w:tc>
          <w:tcPr>
            <w:tcW w:w="670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0FE0A5AD" w14:textId="77777777" w:rsidR="006C7AB5" w:rsidRPr="008D576C" w:rsidRDefault="006C7AB5" w:rsidP="00E5331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76C">
              <w:rPr>
                <w:rFonts w:ascii="Times New Roman" w:hAnsi="Times New Roman" w:cs="Times New Roman"/>
                <w:b/>
                <w:sz w:val="24"/>
                <w:szCs w:val="24"/>
              </w:rPr>
              <w:t>Gün</w:t>
            </w: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3840A46E" w14:textId="77777777" w:rsidR="006C7AB5" w:rsidRPr="008D576C" w:rsidRDefault="006C7AB5" w:rsidP="00367E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76C">
              <w:rPr>
                <w:rFonts w:ascii="Times New Roman" w:hAnsi="Times New Roman" w:cs="Times New Roman"/>
                <w:b/>
                <w:sz w:val="24"/>
                <w:szCs w:val="24"/>
              </w:rPr>
              <w:t>Saat</w:t>
            </w:r>
          </w:p>
        </w:tc>
        <w:tc>
          <w:tcPr>
            <w:tcW w:w="3630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22F0EDD9" w14:textId="076E99AF" w:rsidR="006C7AB5" w:rsidRPr="008D576C" w:rsidRDefault="00BE71FD" w:rsidP="00E5331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76C">
              <w:rPr>
                <w:rFonts w:ascii="Times New Roman" w:hAnsi="Times New Roman" w:cs="Times New Roman"/>
                <w:b/>
                <w:sz w:val="24"/>
                <w:szCs w:val="24"/>
              </w:rPr>
              <w:t>Organik Tarım</w:t>
            </w:r>
            <w:r w:rsidR="00EB6055" w:rsidRPr="008D57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6C7AB5" w:rsidRPr="008D57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</w:t>
            </w:r>
            <w:r w:rsidR="00FA15A8" w:rsidRPr="008D57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Sınıf C-201)</w:t>
            </w:r>
          </w:p>
        </w:tc>
        <w:tc>
          <w:tcPr>
            <w:tcW w:w="3799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0FE1682A" w14:textId="1630C684" w:rsidR="006C7AB5" w:rsidRPr="008D576C" w:rsidRDefault="00BE71FD" w:rsidP="00E5331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7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rganik Tarım </w:t>
            </w:r>
            <w:r w:rsidR="006C7AB5" w:rsidRPr="008D576C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A15A8" w:rsidRPr="008D57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Sınıf C-202)</w:t>
            </w:r>
          </w:p>
        </w:tc>
      </w:tr>
      <w:tr w:rsidR="008D576C" w:rsidRPr="008D576C" w14:paraId="532217FC" w14:textId="77777777" w:rsidTr="0041386D">
        <w:trPr>
          <w:trHeight w:val="170"/>
          <w:jc w:val="center"/>
        </w:trPr>
        <w:tc>
          <w:tcPr>
            <w:tcW w:w="9606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</w:tcPr>
          <w:p w14:paraId="3D99DF8E" w14:textId="77777777" w:rsidR="00F87F48" w:rsidRPr="008D576C" w:rsidRDefault="00F87F48" w:rsidP="00367ED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D576C" w:rsidRPr="008D576C" w14:paraId="637E5772" w14:textId="77777777" w:rsidTr="0041386D">
        <w:trPr>
          <w:trHeight w:val="276"/>
          <w:jc w:val="center"/>
        </w:trPr>
        <w:tc>
          <w:tcPr>
            <w:tcW w:w="670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5DFF10BC" w14:textId="77777777" w:rsidR="00572586" w:rsidRPr="008D576C" w:rsidRDefault="00572586" w:rsidP="00572586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576C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1F59C" w14:textId="0EB4A9F1" w:rsidR="00572586" w:rsidRPr="008D576C" w:rsidRDefault="00572586" w:rsidP="008D57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8.</w:t>
            </w:r>
            <w:r w:rsid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0</w:t>
            </w:r>
            <w:r w:rsid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9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 w:rsid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81812" w14:textId="50766C90" w:rsidR="00572586" w:rsidRPr="008D576C" w:rsidRDefault="00572586" w:rsidP="0057258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03F6E" w14:textId="29AA9D5A" w:rsidR="00572586" w:rsidRPr="008D576C" w:rsidRDefault="00572586" w:rsidP="0057258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D576C" w:rsidRPr="008D576C" w14:paraId="005D37AD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ED8D41" w14:textId="77777777" w:rsidR="00572586" w:rsidRPr="008D576C" w:rsidRDefault="00572586" w:rsidP="0057258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0AC1D" w14:textId="2255D473" w:rsidR="00572586" w:rsidRPr="008D576C" w:rsidRDefault="00572586" w:rsidP="0054298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9.</w:t>
            </w:r>
            <w:r w:rsidR="0054298A"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 w:rsidR="0054298A"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 w:rsidR="0054298A"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7A28A" w14:textId="2FAE017A" w:rsidR="00572586" w:rsidRPr="008D576C" w:rsidRDefault="00572586" w:rsidP="00A9763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EKOLOJİ </w:t>
            </w:r>
            <w:r w:rsidR="0041386D"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. Aydın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534A7B" w14:textId="11635918" w:rsidR="00572586" w:rsidRPr="008D576C" w:rsidRDefault="00572586" w:rsidP="0057258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D576C" w:rsidRPr="008D576C" w14:paraId="513564B2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2DA1C5" w14:textId="77777777" w:rsidR="00572586" w:rsidRPr="008D576C" w:rsidRDefault="00572586" w:rsidP="0057258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3C5B4" w14:textId="2F171DDC" w:rsidR="00572586" w:rsidRPr="008D576C" w:rsidRDefault="00572586" w:rsidP="0054298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.</w:t>
            </w:r>
            <w:r w:rsidR="0054298A"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– </w:t>
            </w:r>
            <w:r w:rsidR="0054298A"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1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 w:rsidR="0054298A"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46902" w14:textId="4D1A5486" w:rsidR="00572586" w:rsidRPr="008D576C" w:rsidRDefault="00572586" w:rsidP="00A9763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EKOLOJİ 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9D3CE1" w14:textId="72E1D95B" w:rsidR="00572586" w:rsidRPr="008D576C" w:rsidRDefault="00572586" w:rsidP="0057258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SERACILIK II </w:t>
            </w:r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. Alataş</w:t>
            </w:r>
          </w:p>
        </w:tc>
      </w:tr>
      <w:tr w:rsidR="008D576C" w:rsidRPr="008D576C" w14:paraId="49071B22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64DC28" w14:textId="77777777" w:rsidR="00EB2D78" w:rsidRPr="008D576C" w:rsidRDefault="00EB2D78" w:rsidP="00EB2D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E95B1" w14:textId="03DBB455" w:rsidR="00EB2D78" w:rsidRPr="008D576C" w:rsidRDefault="00EB2D78" w:rsidP="00EB2D7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172C0" w14:textId="008B6997" w:rsidR="00EB2D78" w:rsidRPr="008D576C" w:rsidRDefault="00EB2D78" w:rsidP="00EB2D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Theme="majorBidi" w:hAnsiTheme="majorBidi" w:cstheme="majorBidi"/>
                <w:sz w:val="18"/>
                <w:szCs w:val="18"/>
              </w:rPr>
              <w:t>Türk dili II–M. DEMİRBAĞ-ONLINE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C2C95" w14:textId="7188298C" w:rsidR="00EB2D78" w:rsidRPr="008D576C" w:rsidRDefault="00EB2D78" w:rsidP="00EB2D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SERACILIK II</w:t>
            </w:r>
          </w:p>
        </w:tc>
      </w:tr>
      <w:tr w:rsidR="008D576C" w:rsidRPr="008D576C" w14:paraId="7EF31256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6B02E1" w14:textId="77777777" w:rsidR="00EB2D78" w:rsidRPr="008D576C" w:rsidRDefault="00EB2D78" w:rsidP="00EB2D7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A67FA" w14:textId="6A18076F" w:rsidR="00EB2D78" w:rsidRPr="008D576C" w:rsidRDefault="00EB2D78" w:rsidP="0092425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</w:t>
            </w:r>
            <w:r w:rsidR="0092425D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</w:t>
            </w:r>
            <w:r w:rsidRPr="008D576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 – </w:t>
            </w:r>
            <w:r w:rsidR="0092425D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</w:t>
            </w:r>
            <w:r w:rsidRPr="008D576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.</w:t>
            </w:r>
            <w:r w:rsidR="0092425D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55</w:t>
            </w:r>
          </w:p>
        </w:tc>
        <w:tc>
          <w:tcPr>
            <w:tcW w:w="36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3AD6D" w14:textId="4CB7862B" w:rsidR="00EB2D78" w:rsidRPr="008D576C" w:rsidRDefault="00EB2D78" w:rsidP="00EB2D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Theme="majorBidi" w:hAnsiTheme="majorBidi" w:cstheme="majorBidi"/>
                <w:sz w:val="18"/>
                <w:szCs w:val="18"/>
              </w:rPr>
              <w:t>Türk dili II– M. DEMİRBAĞ -ONLINE</w:t>
            </w:r>
          </w:p>
        </w:tc>
        <w:tc>
          <w:tcPr>
            <w:tcW w:w="379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0ECA3" w14:textId="2B16345C" w:rsidR="00EB2D78" w:rsidRPr="008D576C" w:rsidRDefault="00EB2D78" w:rsidP="00EB2D7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342E025C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136760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1AAB6" w14:textId="3904C68E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AEE3FA" w14:textId="5425A259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EKOLOJİ </w:t>
            </w:r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. Aydın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CE22F" w14:textId="71871C87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SERACILIK II</w:t>
            </w:r>
          </w:p>
        </w:tc>
      </w:tr>
      <w:tr w:rsidR="00CF4BB9" w:rsidRPr="008D576C" w14:paraId="2290D169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1D62BB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617B92" w14:textId="674FD057" w:rsidR="00CF4BB9" w:rsidRPr="00CA0EEB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E6F7F" w14:textId="1457F74D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Theme="majorBidi" w:hAnsiTheme="majorBidi" w:cstheme="majorBidi"/>
                <w:sz w:val="18"/>
                <w:szCs w:val="18"/>
              </w:rPr>
              <w:t>Yabancı Dil 1I- D. Y. MERKİT -ONLINE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844B6" w14:textId="675E6359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SERACILIK II</w:t>
            </w:r>
            <w:bookmarkStart w:id="0" w:name="_GoBack"/>
            <w:bookmarkEnd w:id="0"/>
          </w:p>
        </w:tc>
      </w:tr>
      <w:tr w:rsidR="00CF4BB9" w:rsidRPr="008D576C" w14:paraId="61093800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E7413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D77C8F5" w14:textId="7582DB9E" w:rsidR="00CF4BB9" w:rsidRPr="00CA0EEB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CA0EEB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765207D" w14:textId="43ACFE28" w:rsidR="00CF4BB9" w:rsidRPr="008D576C" w:rsidRDefault="00CF4BB9" w:rsidP="00CF4BB9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D576C">
              <w:rPr>
                <w:rFonts w:asciiTheme="majorBidi" w:hAnsiTheme="majorBidi" w:cstheme="majorBidi"/>
                <w:sz w:val="18"/>
                <w:szCs w:val="18"/>
              </w:rPr>
              <w:t>Yabancı Dil 1I- D. Y. MERKİT -ONLINE</w:t>
            </w:r>
          </w:p>
        </w:tc>
        <w:tc>
          <w:tcPr>
            <w:tcW w:w="3799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D9C522C" w14:textId="1DFFE7CA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0BBFA2C1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bottom w:val="single" w:sz="4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E304C2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A3A5F6A" w14:textId="223F6655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CA0EEB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6.30 – 17.15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C6B56A6" w14:textId="1475FE58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EKOLOJİ </w:t>
            </w:r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. Aydın</w:t>
            </w:r>
          </w:p>
        </w:tc>
        <w:tc>
          <w:tcPr>
            <w:tcW w:w="3799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CE802C9" w14:textId="7D6BE7E7" w:rsidR="00CF4BB9" w:rsidRPr="008D576C" w:rsidRDefault="00CF4BB9" w:rsidP="00CF4BB9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20A5341F" w14:textId="77777777" w:rsidTr="0041386D">
        <w:trPr>
          <w:trHeight w:val="170"/>
          <w:jc w:val="center"/>
        </w:trPr>
        <w:tc>
          <w:tcPr>
            <w:tcW w:w="9606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39B645EC" w14:textId="77777777" w:rsidR="00CF4BB9" w:rsidRPr="008D576C" w:rsidRDefault="00CF4BB9" w:rsidP="00CF4BB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6988BFA2" w14:textId="77777777" w:rsidTr="0041386D">
        <w:trPr>
          <w:trHeight w:val="276"/>
          <w:jc w:val="center"/>
        </w:trPr>
        <w:tc>
          <w:tcPr>
            <w:tcW w:w="670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CCD4460" w14:textId="77777777" w:rsidR="00CF4BB9" w:rsidRPr="008D576C" w:rsidRDefault="00CF4BB9" w:rsidP="00CF4BB9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576C">
              <w:rPr>
                <w:rFonts w:ascii="Times New Roman" w:hAnsi="Times New Roman" w:cs="Times New Roman"/>
                <w:b/>
                <w:sz w:val="20"/>
                <w:szCs w:val="20"/>
              </w:rPr>
              <w:t>SALI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52323" w14:textId="55332771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8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9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E1F71E" w14:textId="008AB4C7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207F9" w14:textId="02C83758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02D7AD88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2CA46F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D1675" w14:textId="53687DDB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9.00 – 09.4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36210" w14:textId="3E297750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ORG. BİTKİSEL ÜRETİM II </w:t>
            </w:r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. Taşar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5FEAA" w14:textId="7BADFBC9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BİTKİ FİZYOLOJİSİ </w:t>
            </w:r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. Açar</w:t>
            </w:r>
          </w:p>
        </w:tc>
      </w:tr>
      <w:tr w:rsidR="00CF4BB9" w:rsidRPr="008D576C" w14:paraId="0B720533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28F1DB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321EB" w14:textId="277C5250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.00 – 10.4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93088" w14:textId="6D7A68EB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ORG. BİTKİSEL ÜRETİM II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7840E" w14:textId="5CA14873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BİTKİ FİZYOLOJİSİ</w:t>
            </w:r>
          </w:p>
        </w:tc>
      </w:tr>
      <w:tr w:rsidR="00CF4BB9" w:rsidRPr="008D576C" w14:paraId="057D37FD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3E2F99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B4D1A7" w14:textId="18426510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1.00 – 11.4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BE20A" w14:textId="0C17FDC7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ORG. BİTKİSEL ÜRETİM II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B6276" w14:textId="32655C7D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BİTKİ FİZYOLOJİSİ</w:t>
            </w:r>
          </w:p>
        </w:tc>
      </w:tr>
      <w:tr w:rsidR="00CF4BB9" w:rsidRPr="008D576C" w14:paraId="352A3C13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D9A6B3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CE6EF" w14:textId="6521FDE6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00 – 13.45</w:t>
            </w:r>
          </w:p>
        </w:tc>
        <w:tc>
          <w:tcPr>
            <w:tcW w:w="36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44AB8" w14:textId="0F6F7F42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ORG. BİTKİSEL ÜRETİM II</w:t>
            </w:r>
          </w:p>
        </w:tc>
        <w:tc>
          <w:tcPr>
            <w:tcW w:w="379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36442" w14:textId="7599F2C9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BİTKİ FİZYOLOJİSİ</w:t>
            </w:r>
          </w:p>
        </w:tc>
      </w:tr>
      <w:tr w:rsidR="00CF4BB9" w:rsidRPr="008D576C" w14:paraId="2F610E0B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4F87BC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7012C" w14:textId="4762DCFB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50 – 14.3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4F8EE" w14:textId="6643F58C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ORG. HAYVANSAL ÜRETİM II </w:t>
            </w:r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. Açar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EBDB8" w14:textId="026C102E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595CE38F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647970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93956D" w14:textId="24DE8876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40 – 15.2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86B56" w14:textId="582FF4DE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ORG. HAYVANSAL ÜRETİM II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A9BEF" w14:textId="21B10939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GİRİŞİMCİLİK </w:t>
            </w:r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. Platin</w:t>
            </w:r>
          </w:p>
        </w:tc>
      </w:tr>
      <w:tr w:rsidR="00CF4BB9" w:rsidRPr="008D576C" w14:paraId="4D7CD5FD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92C694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D90F9B" w14:textId="2E4BD292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30 – 16.1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8801B" w14:textId="42D1CFE6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ORG. HAYVANSAL ÜRETİM II 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75AA2" w14:textId="1FBB940B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GİRİŞİMCİLİK</w:t>
            </w:r>
          </w:p>
        </w:tc>
      </w:tr>
      <w:tr w:rsidR="00CF4BB9" w:rsidRPr="008D576C" w14:paraId="5B867EC0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92A1C48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F8BDA08" w14:textId="1EE04A16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6.20 – 17.05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33869FA" w14:textId="06218FF0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ORG. HAYVANSAL ÜRETİM II</w:t>
            </w:r>
          </w:p>
        </w:tc>
        <w:tc>
          <w:tcPr>
            <w:tcW w:w="3799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6468C71" w14:textId="4E8074E8" w:rsidR="00CF4BB9" w:rsidRPr="008D576C" w:rsidRDefault="00CF4BB9" w:rsidP="00CF4BB9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5263CD8B" w14:textId="77777777" w:rsidTr="0041386D">
        <w:trPr>
          <w:trHeight w:val="170"/>
          <w:jc w:val="center"/>
        </w:trPr>
        <w:tc>
          <w:tcPr>
            <w:tcW w:w="9606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51B97253" w14:textId="77777777" w:rsidR="00CF4BB9" w:rsidRPr="008D576C" w:rsidRDefault="00CF4BB9" w:rsidP="00CF4BB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20B33E40" w14:textId="77777777" w:rsidTr="0041386D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59D11CD8" w14:textId="77777777" w:rsidR="00CF4BB9" w:rsidRPr="008D576C" w:rsidRDefault="00CF4BB9" w:rsidP="00CF4BB9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576C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4C7205" w14:textId="336E4BFE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8.15 – 09.00</w:t>
            </w:r>
          </w:p>
        </w:tc>
        <w:tc>
          <w:tcPr>
            <w:tcW w:w="36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BF04B3" w14:textId="22C9C375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2453E5" w14:textId="7308B2BE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7397C71C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67F0B9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AAA06" w14:textId="1196CD2D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9.15 – 10.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9603A" w14:textId="4EBB262D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BİTKİ KORUMA </w:t>
            </w:r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. Alataş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D65D1" w14:textId="2FBE1152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00260EB4" w14:textId="77777777" w:rsidTr="004E1815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BE6241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C0C70" w14:textId="51AEC6CA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600B3" w14:textId="7CB461D6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BİTKİ KORUMA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55AEF6" w14:textId="1E15D341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ORG. TARIMIN GENEL İLKELERİ, KONTROL VE SERTİFİKASYON </w:t>
            </w:r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. Aydın</w:t>
            </w:r>
          </w:p>
        </w:tc>
      </w:tr>
      <w:tr w:rsidR="00CF4BB9" w:rsidRPr="008D576C" w14:paraId="290FB942" w14:textId="77777777" w:rsidTr="004E1815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0EC21E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9D19E" w14:textId="15CC3A74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B5EA9" w14:textId="2F1A589D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BİTKİ KORUMA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4FDB3F14" w14:textId="46562893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ORG. TARIMIN GENEL İLKELERİ, KONTROL VE SERTİFİKASYON </w:t>
            </w:r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. Aydın</w:t>
            </w:r>
          </w:p>
        </w:tc>
      </w:tr>
      <w:tr w:rsidR="00CF4BB9" w:rsidRPr="008D576C" w14:paraId="653CFF8E" w14:textId="77777777" w:rsidTr="00F75ED1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42EE65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0753B" w14:textId="218D4A77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00 – 13.45</w:t>
            </w:r>
          </w:p>
        </w:tc>
        <w:tc>
          <w:tcPr>
            <w:tcW w:w="36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E186C" w14:textId="315C1A79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Theme="majorBidi" w:hAnsiTheme="majorBidi" w:cstheme="majorBidi"/>
                <w:sz w:val="18"/>
                <w:szCs w:val="18"/>
              </w:rPr>
              <w:t>AİİT-A.KIZKAPAN -ONLINE</w:t>
            </w:r>
          </w:p>
        </w:tc>
        <w:tc>
          <w:tcPr>
            <w:tcW w:w="379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BC5B9" w14:textId="231562BA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ORG.ÜRÜNLERİN PAZARLANMASI </w:t>
            </w:r>
            <w:proofErr w:type="spellStart"/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.Açar</w:t>
            </w:r>
            <w:proofErr w:type="spellEnd"/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CF4BB9" w:rsidRPr="008D576C" w14:paraId="2B9AB076" w14:textId="77777777" w:rsidTr="00F75ED1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24D103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3458B" w14:textId="5E5BECC1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50 – 14.3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FBD3D" w14:textId="35706BEC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Theme="majorBidi" w:hAnsiTheme="majorBidi" w:cstheme="majorBidi"/>
                <w:sz w:val="18"/>
                <w:szCs w:val="18"/>
              </w:rPr>
              <w:t>AİİT-A.KIZKAPAN -ONLINE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B9B88" w14:textId="06795044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ORG.ÜRÜNLERİN PAZARLANMASI  </w:t>
            </w:r>
          </w:p>
        </w:tc>
      </w:tr>
      <w:tr w:rsidR="00CF4BB9" w:rsidRPr="008D576C" w14:paraId="712056FB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7062AD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66F73" w14:textId="390365C3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40 – 15.2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6E5822" w14:textId="788FCF28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7E385" w14:textId="7708FA3F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ORG.ÜRÜNLERİN PAZARLANMASI  </w:t>
            </w:r>
          </w:p>
        </w:tc>
      </w:tr>
      <w:tr w:rsidR="00CF4BB9" w:rsidRPr="008D576C" w14:paraId="5673DD11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B5CA28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91475" w14:textId="5967CF98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30 – 16.1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2A1A0" w14:textId="53440583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Theme="majorBidi" w:hAnsiTheme="majorBidi" w:cstheme="majorBidi"/>
                <w:sz w:val="18"/>
                <w:szCs w:val="18"/>
              </w:rPr>
              <w:t xml:space="preserve">İKLİM BİLGİSİ </w:t>
            </w:r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. Açar</w:t>
            </w: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F4340" w14:textId="39ECD9D1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73F84419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5F4C7D1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AA27352" w14:textId="0CBBC144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6.20 – 17.05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52ED4D4" w14:textId="73945A83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Theme="majorBidi" w:hAnsiTheme="majorBidi" w:cstheme="majorBidi"/>
                <w:sz w:val="18"/>
                <w:szCs w:val="18"/>
              </w:rPr>
              <w:t>İKLİM BİLGİSİ</w:t>
            </w:r>
          </w:p>
        </w:tc>
        <w:tc>
          <w:tcPr>
            <w:tcW w:w="3799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0A779CB" w14:textId="056DF427" w:rsidR="00CF4BB9" w:rsidRPr="008D576C" w:rsidRDefault="00CF4BB9" w:rsidP="00CF4BB9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7FD3D2D5" w14:textId="77777777" w:rsidTr="0041386D">
        <w:trPr>
          <w:trHeight w:val="170"/>
          <w:jc w:val="center"/>
        </w:trPr>
        <w:tc>
          <w:tcPr>
            <w:tcW w:w="9606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16596DBE" w14:textId="77777777" w:rsidR="00CF4BB9" w:rsidRPr="008D576C" w:rsidRDefault="00CF4BB9" w:rsidP="00CF4BB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3BD4BBBE" w14:textId="77777777" w:rsidTr="0041386D">
        <w:trPr>
          <w:trHeight w:val="276"/>
          <w:jc w:val="center"/>
        </w:trPr>
        <w:tc>
          <w:tcPr>
            <w:tcW w:w="670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C4C3A26" w14:textId="77777777" w:rsidR="00CF4BB9" w:rsidRPr="008D576C" w:rsidRDefault="00CF4BB9" w:rsidP="00CF4BB9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576C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FBEEA" w14:textId="3A1019E0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8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9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BDB44" w14:textId="5D390838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7ABC0" w14:textId="18A51706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0E01C63F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333D70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8F497" w14:textId="56B543D9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9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C04EB" w14:textId="6FFD2D99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590D3" w14:textId="7359B8D2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MUHAFAZA, PAKETLEME VE TAŞIMA </w:t>
            </w:r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. Taşar</w:t>
            </w:r>
          </w:p>
        </w:tc>
      </w:tr>
      <w:tr w:rsidR="00CF4BB9" w:rsidRPr="008D576C" w14:paraId="5A2DAC59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1F1F52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19515" w14:textId="3D7B2D00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2BB1B" w14:textId="77777777" w:rsidR="00CF4BB9" w:rsidRPr="008D576C" w:rsidRDefault="00CF4BB9" w:rsidP="00CF4BB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D576C">
              <w:rPr>
                <w:rFonts w:asciiTheme="majorBidi" w:hAnsiTheme="majorBidi" w:cstheme="majorBidi"/>
                <w:sz w:val="18"/>
                <w:szCs w:val="18"/>
              </w:rPr>
              <w:t xml:space="preserve">TOPRAK BİLGİSİ </w:t>
            </w:r>
            <w:r w:rsidRPr="008D576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. Yıldırım</w:t>
            </w:r>
          </w:p>
          <w:p w14:paraId="45C1300E" w14:textId="60B0DB87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D525E" w14:textId="54144F11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MUHAFAZA, PAKETLEME VE TAŞIMA</w:t>
            </w:r>
          </w:p>
        </w:tc>
      </w:tr>
      <w:tr w:rsidR="00CF4BB9" w:rsidRPr="008D576C" w14:paraId="1C895F42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39C81F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BF156B" w14:textId="39C2F51E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2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74D6D" w14:textId="77777777" w:rsidR="00CF4BB9" w:rsidRPr="008D576C" w:rsidRDefault="00CF4BB9" w:rsidP="00CF4BB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D576C">
              <w:rPr>
                <w:rFonts w:asciiTheme="majorBidi" w:hAnsiTheme="majorBidi" w:cstheme="majorBidi"/>
                <w:sz w:val="18"/>
                <w:szCs w:val="18"/>
              </w:rPr>
              <w:t xml:space="preserve">TOPRAK BİLGİSİ </w:t>
            </w:r>
          </w:p>
          <w:p w14:paraId="21A580A4" w14:textId="4430FEAF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44D417" w14:textId="2A2A25E7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MUHAFAZA, PAKETLEME VE TAŞIMA </w:t>
            </w:r>
            <w:r w:rsidRPr="008D57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. Taşar</w:t>
            </w:r>
          </w:p>
        </w:tc>
      </w:tr>
      <w:tr w:rsidR="00CF4BB9" w:rsidRPr="008D576C" w14:paraId="2BA68A7E" w14:textId="77777777" w:rsidTr="00E3609E">
        <w:trPr>
          <w:trHeight w:val="437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1825D7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09229" w14:textId="73F10519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00 – 13.45</w:t>
            </w:r>
          </w:p>
        </w:tc>
        <w:tc>
          <w:tcPr>
            <w:tcW w:w="36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A3D555" w14:textId="05D1B524" w:rsidR="00CF4BB9" w:rsidRPr="008D576C" w:rsidRDefault="00CF4BB9" w:rsidP="00CF4BB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BFEB1" w14:textId="2DFCE9E2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MUHAFAZA, PAKETLEME VE TAŞIMA</w:t>
            </w:r>
          </w:p>
        </w:tc>
      </w:tr>
      <w:tr w:rsidR="00CF4BB9" w:rsidRPr="008D576C" w14:paraId="5DB7C3DB" w14:textId="77777777" w:rsidTr="0014233F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1BD479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2F17C" w14:textId="20F38C94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50 – 14.3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6FF7C" w14:textId="5E6260DB" w:rsidR="00CF4BB9" w:rsidRPr="008D576C" w:rsidRDefault="00CF4BB9" w:rsidP="00CF4BB9">
            <w:pPr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7BB02" w14:textId="77777777" w:rsidR="00CF4BB9" w:rsidRPr="008D576C" w:rsidRDefault="00CF4BB9" w:rsidP="00CF4BB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GDO’LU ÜRÜNLERİN BELİRLENME YÖNTEMLERİ- </w:t>
            </w:r>
          </w:p>
          <w:p w14:paraId="78E3FEED" w14:textId="3D2DFB25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5AAF3617" w14:textId="77777777" w:rsidTr="00646B18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E188D7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B899C" w14:textId="48495639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40 – 15.2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ACF8E" w14:textId="7F2A9B21" w:rsidR="00CF4BB9" w:rsidRPr="008D576C" w:rsidRDefault="00CF4BB9" w:rsidP="00CF4BB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96909" w14:textId="280E0C80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GDO’LU ÜRÜNLERİN BELİRLENME YÖNTEMLERİ</w:t>
            </w:r>
          </w:p>
        </w:tc>
      </w:tr>
      <w:tr w:rsidR="00CF4BB9" w:rsidRPr="008D576C" w14:paraId="30126F67" w14:textId="77777777" w:rsidTr="00646B18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BAF690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19C80" w14:textId="3191E6D9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30 – 16.1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D9818" w14:textId="6AD71005" w:rsidR="00CF4BB9" w:rsidRPr="008D576C" w:rsidRDefault="00CF4BB9" w:rsidP="00CF4BB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09009" w14:textId="3E025CFF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GDO’LU ÜRÜNLERİN BELİRLENME YÖNTEMLERİ</w:t>
            </w:r>
          </w:p>
        </w:tc>
      </w:tr>
      <w:tr w:rsidR="00CF4BB9" w:rsidRPr="008D576C" w14:paraId="4EC12988" w14:textId="77777777" w:rsidTr="0014233F">
        <w:trPr>
          <w:trHeight w:val="276"/>
          <w:jc w:val="center"/>
        </w:trPr>
        <w:tc>
          <w:tcPr>
            <w:tcW w:w="670" w:type="dxa"/>
            <w:vMerge/>
            <w:tcBorders>
              <w:bottom w:val="single" w:sz="4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489CDB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B6609D" w14:textId="710B8A02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6.20 – 17.0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45D2" w14:textId="578E8B72" w:rsidR="00CF4BB9" w:rsidRPr="008D576C" w:rsidRDefault="00CF4BB9" w:rsidP="00CF4BB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45A84" w14:textId="7BB67BF3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>GDO’LU ÜRÜNLERİN BELİRLENME YÖNTEMLERİ</w:t>
            </w:r>
          </w:p>
        </w:tc>
      </w:tr>
      <w:tr w:rsidR="00CF4BB9" w:rsidRPr="008D576C" w14:paraId="6ECFEBED" w14:textId="77777777" w:rsidTr="0041386D">
        <w:trPr>
          <w:trHeight w:val="170"/>
          <w:jc w:val="center"/>
        </w:trPr>
        <w:tc>
          <w:tcPr>
            <w:tcW w:w="9606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63632D5B" w14:textId="77777777" w:rsidR="00CF4BB9" w:rsidRPr="008D576C" w:rsidRDefault="00CF4BB9" w:rsidP="00CF4BB9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F4BB9" w:rsidRPr="008D576C" w14:paraId="029EC4E5" w14:textId="77777777" w:rsidTr="0041386D">
        <w:trPr>
          <w:trHeight w:val="276"/>
          <w:jc w:val="center"/>
        </w:trPr>
        <w:tc>
          <w:tcPr>
            <w:tcW w:w="670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399AC435" w14:textId="77777777" w:rsidR="00CF4BB9" w:rsidRPr="008D576C" w:rsidRDefault="00CF4BB9" w:rsidP="00CF4BB9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576C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5E852" w14:textId="6C31CD62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8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9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E34B5" w14:textId="63AD289A" w:rsidR="00CF4BB9" w:rsidRPr="008D576C" w:rsidRDefault="00CF4BB9" w:rsidP="00CF4BB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8CFF6" w14:textId="69320190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0B0568F9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F44555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493F0" w14:textId="50DCE206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9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C48AA" w14:textId="04FB7AE2" w:rsidR="00CF4BB9" w:rsidRPr="008D576C" w:rsidRDefault="00CF4BB9" w:rsidP="00CF4BB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394C7B" w14:textId="77777777" w:rsidR="00CF4BB9" w:rsidRPr="008D576C" w:rsidRDefault="00CF4BB9" w:rsidP="00CF4BB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GÖNÜLLÜLÜK ÇALIŞMALARI </w:t>
            </w:r>
            <w:r w:rsidRPr="008D576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. Yıldırım</w:t>
            </w:r>
          </w:p>
          <w:p w14:paraId="2BFC5995" w14:textId="3D9FB8C1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7797A40F" w14:textId="77777777" w:rsidTr="00D66EF6">
        <w:trPr>
          <w:trHeight w:val="304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98C2A4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FF189" w14:textId="53BE12FD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0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91D415" w14:textId="3EA5E8E6" w:rsidR="00CF4BB9" w:rsidRPr="008D576C" w:rsidRDefault="00CF4BB9" w:rsidP="00CF4BB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E3AC9" w14:textId="77777777" w:rsidR="00CF4BB9" w:rsidRPr="008D576C" w:rsidRDefault="00CF4BB9" w:rsidP="00CF4BB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GÖNÜLLÜLÜK ÇALIŞMALARI </w:t>
            </w:r>
            <w:r w:rsidRPr="008D576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. Yıldırım</w:t>
            </w:r>
          </w:p>
          <w:p w14:paraId="7682161F" w14:textId="337FA5BF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0FCAED13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7DDCF2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EF60" w14:textId="081DE466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 xml:space="preserve"> –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2</w:t>
            </w: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00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99304E" w14:textId="7DE48D40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1AD61" w14:textId="77777777" w:rsidR="00CF4BB9" w:rsidRPr="008D576C" w:rsidRDefault="00CF4BB9" w:rsidP="00CF4BB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D576C">
              <w:rPr>
                <w:rFonts w:ascii="Times New Roman" w:hAnsi="Times New Roman" w:cs="Times New Roman"/>
                <w:sz w:val="18"/>
                <w:szCs w:val="18"/>
              </w:rPr>
              <w:t xml:space="preserve">GÖNÜLLÜLÜK ÇALIŞMALARI </w:t>
            </w:r>
            <w:r w:rsidRPr="008D576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. Yıldırım</w:t>
            </w:r>
          </w:p>
          <w:p w14:paraId="3EDF18E5" w14:textId="3CAB8297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262772C4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F5AA3F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12381" w14:textId="38B9BAD6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00 – 13.45</w:t>
            </w:r>
          </w:p>
        </w:tc>
        <w:tc>
          <w:tcPr>
            <w:tcW w:w="36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BE600" w14:textId="37641CAB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37B8C" w14:textId="6CCEA970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410B44F0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6A98ED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9A020" w14:textId="116206FD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3.50 – 14.3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0D845" w14:textId="16AC8B37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5B770" w14:textId="5379C56C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5934E7C6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6091B0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1F95B" w14:textId="7EA18197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4.40 – 15.2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811E5" w14:textId="74656E35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33F00" w14:textId="0197A9D0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2BE26D71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AC6BAC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B9008" w14:textId="27CCA464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  <w:t>15.30 – 16.1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167FC" w14:textId="7241CE0E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F09A9" w14:textId="325A416B" w:rsidR="00CF4BB9" w:rsidRPr="008D576C" w:rsidRDefault="00CF4BB9" w:rsidP="00CF4BB9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4BB9" w:rsidRPr="008D576C" w14:paraId="111B0C8B" w14:textId="77777777" w:rsidTr="0041386D">
        <w:trPr>
          <w:trHeight w:val="276"/>
          <w:jc w:val="center"/>
        </w:trPr>
        <w:tc>
          <w:tcPr>
            <w:tcW w:w="670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8D41BF" w14:textId="77777777" w:rsidR="00CF4BB9" w:rsidRPr="008D576C" w:rsidRDefault="00CF4BB9" w:rsidP="00CF4B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010FB" w14:textId="41AFDF1A" w:rsidR="00CF4BB9" w:rsidRPr="008D576C" w:rsidRDefault="00CF4BB9" w:rsidP="00CF4BB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en-US"/>
              </w:rPr>
            </w:pPr>
            <w:r w:rsidRPr="008D576C">
              <w:rPr>
                <w:rFonts w:ascii="Times New Roman" w:eastAsia="Times New Roman" w:hAnsi="Times New Roman" w:cs="Times New Roman"/>
                <w:sz w:val="20"/>
                <w:szCs w:val="20"/>
                <w:lang w:val="en-US" w:bidi="en-US"/>
              </w:rPr>
              <w:t>16.20 – 17.05</w:t>
            </w:r>
          </w:p>
        </w:tc>
        <w:tc>
          <w:tcPr>
            <w:tcW w:w="3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3849CC" w14:textId="3A741AFD" w:rsidR="00CF4BB9" w:rsidRPr="008D576C" w:rsidRDefault="00CF4BB9" w:rsidP="00CF4BB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3DE10" w14:textId="5CCE9E85" w:rsidR="00CF4BB9" w:rsidRPr="008D576C" w:rsidRDefault="00CF4BB9" w:rsidP="00CF4BB9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5BCE65E" w14:textId="77777777" w:rsidR="005E4244" w:rsidRPr="008D576C" w:rsidRDefault="005E4244" w:rsidP="00F1379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E4244" w:rsidRPr="008D576C" w:rsidSect="005F02E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NDSyMDY1tDC1NLVU0lEKTi0uzszPAykwrAUAipqDGCwAAAA="/>
  </w:docVars>
  <w:rsids>
    <w:rsidRoot w:val="005E4244"/>
    <w:rsid w:val="00004A78"/>
    <w:rsid w:val="000269C2"/>
    <w:rsid w:val="0003241D"/>
    <w:rsid w:val="00084C3B"/>
    <w:rsid w:val="000855BD"/>
    <w:rsid w:val="000B0098"/>
    <w:rsid w:val="000C27A1"/>
    <w:rsid w:val="000C3A65"/>
    <w:rsid w:val="000C5110"/>
    <w:rsid w:val="00110B84"/>
    <w:rsid w:val="00123515"/>
    <w:rsid w:val="001B5606"/>
    <w:rsid w:val="001F04DF"/>
    <w:rsid w:val="00202593"/>
    <w:rsid w:val="00216572"/>
    <w:rsid w:val="0023458B"/>
    <w:rsid w:val="00235978"/>
    <w:rsid w:val="002375A0"/>
    <w:rsid w:val="00265CBD"/>
    <w:rsid w:val="00266C1C"/>
    <w:rsid w:val="002917E1"/>
    <w:rsid w:val="002948BF"/>
    <w:rsid w:val="002A47C5"/>
    <w:rsid w:val="002B108D"/>
    <w:rsid w:val="002F72E2"/>
    <w:rsid w:val="00313E5C"/>
    <w:rsid w:val="00353C50"/>
    <w:rsid w:val="00367ED9"/>
    <w:rsid w:val="003B58AF"/>
    <w:rsid w:val="003B67CB"/>
    <w:rsid w:val="003D1791"/>
    <w:rsid w:val="003D7299"/>
    <w:rsid w:val="003E2453"/>
    <w:rsid w:val="003E6ED6"/>
    <w:rsid w:val="003F07A5"/>
    <w:rsid w:val="003F1F5C"/>
    <w:rsid w:val="003F337A"/>
    <w:rsid w:val="003F53DA"/>
    <w:rsid w:val="00412F27"/>
    <w:rsid w:val="0041386D"/>
    <w:rsid w:val="00436DF9"/>
    <w:rsid w:val="00443F43"/>
    <w:rsid w:val="00446952"/>
    <w:rsid w:val="00460111"/>
    <w:rsid w:val="004707BF"/>
    <w:rsid w:val="004A147F"/>
    <w:rsid w:val="004C452F"/>
    <w:rsid w:val="004C5B51"/>
    <w:rsid w:val="004E3849"/>
    <w:rsid w:val="004F64AD"/>
    <w:rsid w:val="005033D3"/>
    <w:rsid w:val="0054298A"/>
    <w:rsid w:val="005578B6"/>
    <w:rsid w:val="00562F3B"/>
    <w:rsid w:val="00566177"/>
    <w:rsid w:val="00572586"/>
    <w:rsid w:val="00577B2C"/>
    <w:rsid w:val="00585964"/>
    <w:rsid w:val="00592F8B"/>
    <w:rsid w:val="0059530E"/>
    <w:rsid w:val="0059652A"/>
    <w:rsid w:val="005B007C"/>
    <w:rsid w:val="005E4244"/>
    <w:rsid w:val="005F02E2"/>
    <w:rsid w:val="005F0BA2"/>
    <w:rsid w:val="0061468E"/>
    <w:rsid w:val="00620BDF"/>
    <w:rsid w:val="006309AC"/>
    <w:rsid w:val="006535DC"/>
    <w:rsid w:val="00684DBE"/>
    <w:rsid w:val="00692BB6"/>
    <w:rsid w:val="006B0D8D"/>
    <w:rsid w:val="006C11D2"/>
    <w:rsid w:val="006C7AB5"/>
    <w:rsid w:val="006D6CE2"/>
    <w:rsid w:val="006F6E1B"/>
    <w:rsid w:val="007112F1"/>
    <w:rsid w:val="0071562D"/>
    <w:rsid w:val="00732B47"/>
    <w:rsid w:val="007776B2"/>
    <w:rsid w:val="00780479"/>
    <w:rsid w:val="007B58E7"/>
    <w:rsid w:val="007B5C5B"/>
    <w:rsid w:val="007B67AC"/>
    <w:rsid w:val="00820FCB"/>
    <w:rsid w:val="00881A57"/>
    <w:rsid w:val="00885944"/>
    <w:rsid w:val="008D576C"/>
    <w:rsid w:val="008E7E7C"/>
    <w:rsid w:val="008F33C3"/>
    <w:rsid w:val="009213FF"/>
    <w:rsid w:val="0092425D"/>
    <w:rsid w:val="00927289"/>
    <w:rsid w:val="00931FF2"/>
    <w:rsid w:val="00933681"/>
    <w:rsid w:val="0093501E"/>
    <w:rsid w:val="00935D8D"/>
    <w:rsid w:val="0093636A"/>
    <w:rsid w:val="0095731C"/>
    <w:rsid w:val="00975948"/>
    <w:rsid w:val="00980850"/>
    <w:rsid w:val="009854AF"/>
    <w:rsid w:val="009A2289"/>
    <w:rsid w:val="009C03AC"/>
    <w:rsid w:val="009D5C80"/>
    <w:rsid w:val="009F3285"/>
    <w:rsid w:val="009F7E3B"/>
    <w:rsid w:val="00A27F83"/>
    <w:rsid w:val="00A30731"/>
    <w:rsid w:val="00A432A1"/>
    <w:rsid w:val="00A72C2E"/>
    <w:rsid w:val="00A75730"/>
    <w:rsid w:val="00A906A1"/>
    <w:rsid w:val="00A94119"/>
    <w:rsid w:val="00A97639"/>
    <w:rsid w:val="00AB4BA3"/>
    <w:rsid w:val="00AC50CD"/>
    <w:rsid w:val="00AC5240"/>
    <w:rsid w:val="00AE5C68"/>
    <w:rsid w:val="00AE7E0A"/>
    <w:rsid w:val="00AF04B8"/>
    <w:rsid w:val="00AF08BB"/>
    <w:rsid w:val="00AF678F"/>
    <w:rsid w:val="00B13542"/>
    <w:rsid w:val="00B26F7E"/>
    <w:rsid w:val="00B435BC"/>
    <w:rsid w:val="00B77A2E"/>
    <w:rsid w:val="00B806B7"/>
    <w:rsid w:val="00B86CE3"/>
    <w:rsid w:val="00B870DC"/>
    <w:rsid w:val="00B954FB"/>
    <w:rsid w:val="00BA119D"/>
    <w:rsid w:val="00BC1FF8"/>
    <w:rsid w:val="00BD20B5"/>
    <w:rsid w:val="00BD5894"/>
    <w:rsid w:val="00BE71FD"/>
    <w:rsid w:val="00C429E2"/>
    <w:rsid w:val="00C6213A"/>
    <w:rsid w:val="00C7449B"/>
    <w:rsid w:val="00CA0EEB"/>
    <w:rsid w:val="00CB5EE8"/>
    <w:rsid w:val="00CB6472"/>
    <w:rsid w:val="00CC4612"/>
    <w:rsid w:val="00CE3A57"/>
    <w:rsid w:val="00CE57DF"/>
    <w:rsid w:val="00CF4BB9"/>
    <w:rsid w:val="00D162A9"/>
    <w:rsid w:val="00D531D5"/>
    <w:rsid w:val="00D63450"/>
    <w:rsid w:val="00D6409D"/>
    <w:rsid w:val="00D66EF6"/>
    <w:rsid w:val="00D709A2"/>
    <w:rsid w:val="00D87843"/>
    <w:rsid w:val="00DC1547"/>
    <w:rsid w:val="00DE5031"/>
    <w:rsid w:val="00DE7725"/>
    <w:rsid w:val="00E07578"/>
    <w:rsid w:val="00E3609E"/>
    <w:rsid w:val="00E53310"/>
    <w:rsid w:val="00E722A3"/>
    <w:rsid w:val="00E80557"/>
    <w:rsid w:val="00EB2D78"/>
    <w:rsid w:val="00EB6055"/>
    <w:rsid w:val="00EC14D0"/>
    <w:rsid w:val="00EF7B3C"/>
    <w:rsid w:val="00F0693B"/>
    <w:rsid w:val="00F13799"/>
    <w:rsid w:val="00F250D5"/>
    <w:rsid w:val="00F421B1"/>
    <w:rsid w:val="00F44869"/>
    <w:rsid w:val="00F53679"/>
    <w:rsid w:val="00F55F80"/>
    <w:rsid w:val="00F72B7A"/>
    <w:rsid w:val="00F832AF"/>
    <w:rsid w:val="00F87F48"/>
    <w:rsid w:val="00FA15A8"/>
    <w:rsid w:val="00FA6959"/>
    <w:rsid w:val="00FB4EC7"/>
    <w:rsid w:val="00FD2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069CE1"/>
  <w15:docId w15:val="{530A4B22-07C1-4408-93E9-34B3D2F5B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51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C7AB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0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data</dc:creator>
  <cp:lastModifiedBy>a</cp:lastModifiedBy>
  <cp:revision>139</cp:revision>
  <cp:lastPrinted>2018-02-22T11:59:00Z</cp:lastPrinted>
  <dcterms:created xsi:type="dcterms:W3CDTF">2024-02-06T07:17:00Z</dcterms:created>
  <dcterms:modified xsi:type="dcterms:W3CDTF">2025-02-03T10:59:00Z</dcterms:modified>
</cp:coreProperties>
</file>